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633BE4" w:rsidR="007B246D" w:rsidP="00E17A28" w:rsidRDefault="007B246D" w14:paraId="1E6436DD" w14:textId="77777777">
      <w:pPr>
        <w:rPr>
          <w:b/>
        </w:rPr>
      </w:pPr>
    </w:p>
    <w:tbl>
      <w:tblPr>
        <w:tblW w:w="10515" w:type="dxa"/>
        <w:jc w:val="center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single" w:color="auto" w:sz="4" w:space="0"/>
          <w:insideV w:val="single" w:color="auto" w:sz="4" w:space="0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515"/>
        <w:gridCol w:w="5220"/>
        <w:gridCol w:w="1710"/>
        <w:gridCol w:w="6"/>
        <w:gridCol w:w="2064"/>
      </w:tblGrid>
      <w:tr w:rsidRPr="00633BE4" w:rsidR="007B246D" w:rsidTr="00CD0552" w14:paraId="783D5993" w14:textId="77777777">
        <w:trPr>
          <w:jc w:val="center"/>
        </w:trPr>
        <w:tc>
          <w:tcPr>
            <w:tcW w:w="1515" w:type="dxa"/>
            <w:vAlign w:val="center"/>
          </w:tcPr>
          <w:p w:rsidRPr="00633BE4" w:rsidR="007B246D" w:rsidP="00690F29" w:rsidRDefault="007B246D" w14:paraId="5EF81147" w14:textId="3AE8C26E">
            <w:pPr>
              <w:jc w:val="center"/>
              <w:rPr>
                <w:b/>
                <w:szCs w:val="36"/>
              </w:rPr>
            </w:pPr>
            <w:r w:rsidRPr="00633BE4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231E3EBC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4"/>
            <w:vAlign w:val="center"/>
          </w:tcPr>
          <w:p w:rsidRPr="00633BE4" w:rsidR="007B246D" w:rsidP="007B246D" w:rsidRDefault="007B246D" w14:paraId="1D6CA3D5" w14:textId="68FDAB0B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591DD8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:rsidR="007B246D" w:rsidP="007B246D" w:rsidRDefault="007B246D" w14:paraId="583FA404" w14:textId="77777777">
            <w:pPr>
              <w:jc w:val="center"/>
              <w:rPr>
                <w:b/>
                <w:bCs/>
                <w:sz w:val="36"/>
                <w:szCs w:val="36"/>
              </w:rPr>
            </w:pPr>
            <w:r w:rsidRPr="00633BE4">
              <w:rPr>
                <w:b/>
                <w:bCs/>
                <w:sz w:val="36"/>
                <w:szCs w:val="36"/>
              </w:rPr>
              <w:t>Faculty of Engineering</w:t>
            </w:r>
          </w:p>
          <w:p w:rsidRPr="00633BE4" w:rsidR="00690F29" w:rsidP="007B246D" w:rsidRDefault="00690F29" w14:paraId="307E4C2E" w14:textId="31E28502">
            <w:pPr>
              <w:jc w:val="center"/>
              <w:rPr>
                <w:szCs w:val="36"/>
              </w:rPr>
            </w:pPr>
            <w:r w:rsidRPr="00690F29">
              <w:rPr>
                <w:b/>
                <w:bCs/>
                <w:sz w:val="34"/>
                <w:szCs w:val="36"/>
              </w:rPr>
              <w:t>Department of Electrical and Electronic Engineering</w:t>
            </w:r>
            <w:r>
              <w:rPr>
                <w:b/>
                <w:bCs/>
                <w:sz w:val="34"/>
                <w:szCs w:val="36"/>
              </w:rPr>
              <w:t xml:space="preserve"> (EEE)</w:t>
            </w:r>
          </w:p>
        </w:tc>
      </w:tr>
      <w:tr w:rsidRPr="00633BE4" w:rsidR="00633BE4" w:rsidTr="00CD0552" w14:paraId="73E19F5B" w14:textId="77777777">
        <w:trPr>
          <w:trHeight w:val="288"/>
          <w:jc w:val="center"/>
        </w:trPr>
        <w:tc>
          <w:tcPr>
            <w:tcW w:w="1515" w:type="dxa"/>
            <w:vAlign w:val="center"/>
          </w:tcPr>
          <w:p w:rsidRPr="00633BE4" w:rsidR="00CF7E8F" w:rsidP="00C429C7" w:rsidRDefault="00CF7E8F" w14:paraId="1F5C4A20" w14:textId="153EB36D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220" w:type="dxa"/>
            <w:vAlign w:val="center"/>
          </w:tcPr>
          <w:p w:rsidRPr="00633BE4" w:rsidR="00CF7E8F" w:rsidP="008673DE" w:rsidRDefault="008673DE" w14:paraId="3294781B" w14:textId="23F97B44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  <w:r w:rsidR="00690F29">
              <w:rPr>
                <w:color w:val="000000" w:themeColor="text1"/>
                <w:sz w:val="22"/>
                <w:szCs w:val="36"/>
              </w:rPr>
              <w:t>s</w:t>
            </w:r>
          </w:p>
        </w:tc>
        <w:tc>
          <w:tcPr>
            <w:tcW w:w="1710" w:type="dxa"/>
            <w:vAlign w:val="center"/>
          </w:tcPr>
          <w:p w:rsidRPr="00633BE4" w:rsidR="00CF7E8F" w:rsidP="00C429C7" w:rsidRDefault="00CF7E8F" w14:paraId="04D06C6B" w14:textId="7777777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2070" w:type="dxa"/>
            <w:gridSpan w:val="2"/>
            <w:vAlign w:val="center"/>
          </w:tcPr>
          <w:p w:rsidRPr="00633BE4" w:rsidR="00CF7E8F" w:rsidP="008673DE" w:rsidRDefault="008673DE" w14:paraId="4ADBF8B9" w14:textId="37289DF2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Pr="00633BE4" w:rsidR="00633BE4" w:rsidTr="00CD0552" w14:paraId="1553FA31" w14:textId="77777777">
        <w:trPr>
          <w:trHeight w:val="288"/>
          <w:jc w:val="center"/>
        </w:trPr>
        <w:tc>
          <w:tcPr>
            <w:tcW w:w="1515" w:type="dxa"/>
            <w:vAlign w:val="center"/>
          </w:tcPr>
          <w:p w:rsidRPr="00633BE4" w:rsidR="00CF7E8F" w:rsidP="00C429C7" w:rsidRDefault="00CF7E8F" w14:paraId="31AB5135" w14:textId="21760DFA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220" w:type="dxa"/>
            <w:vAlign w:val="center"/>
          </w:tcPr>
          <w:p w:rsidRPr="00633BE4" w:rsidR="00CF7E8F" w:rsidP="00CD0552" w:rsidRDefault="00336EFD" w14:paraId="14572E81" w14:textId="7BC588C8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pring</w:t>
            </w:r>
            <w:r w:rsidRPr="00633BE4" w:rsidR="00CF7E8F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F44D61">
              <w:rPr>
                <w:color w:val="000000" w:themeColor="text1"/>
                <w:sz w:val="22"/>
                <w:szCs w:val="36"/>
              </w:rPr>
              <w:t>3</w:t>
            </w:r>
            <w:r w:rsidRPr="00633BE4" w:rsidR="00CF7E8F">
              <w:rPr>
                <w:color w:val="000000" w:themeColor="text1"/>
                <w:sz w:val="22"/>
                <w:szCs w:val="36"/>
              </w:rPr>
              <w:t>-2</w:t>
            </w:r>
            <w:r w:rsidR="00F44D61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710" w:type="dxa"/>
            <w:vAlign w:val="center"/>
          </w:tcPr>
          <w:p w:rsidRPr="00633BE4" w:rsidR="00CF7E8F" w:rsidP="00C429C7" w:rsidRDefault="00CF7E8F" w14:paraId="6F9FD2F1" w14:textId="0D43E615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Pr="00633BE4" w:rsidR="00190DDB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:rsidRPr="00633BE4" w:rsidR="00CF7E8F" w:rsidP="00C429C7" w:rsidRDefault="00CF7E8F" w14:paraId="616C5DB6" w14:textId="7777777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Pr="00633BE4" w:rsidR="00633BE4" w:rsidTr="00CD0552" w14:paraId="6425E749" w14:textId="77777777">
        <w:trPr>
          <w:trHeight w:val="288"/>
          <w:jc w:val="center"/>
        </w:trPr>
        <w:tc>
          <w:tcPr>
            <w:tcW w:w="1515" w:type="dxa"/>
            <w:vAlign w:val="center"/>
          </w:tcPr>
          <w:p w:rsidRPr="00633BE4" w:rsidR="007B246D" w:rsidP="00C23040" w:rsidRDefault="007B246D" w14:paraId="33D608E2" w14:textId="2EE13883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220" w:type="dxa"/>
            <w:vAlign w:val="center"/>
          </w:tcPr>
          <w:p w:rsidRPr="00633BE4" w:rsidR="007B246D" w:rsidP="00C23040" w:rsidRDefault="00EA446C" w14:paraId="422C01C4" w14:textId="17621C2D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Protik Parvez Sheikh</w:t>
            </w:r>
          </w:p>
        </w:tc>
        <w:tc>
          <w:tcPr>
            <w:tcW w:w="1716" w:type="dxa"/>
            <w:gridSpan w:val="2"/>
            <w:vAlign w:val="center"/>
          </w:tcPr>
          <w:p w:rsidRPr="00633BE4" w:rsidR="007B246D" w:rsidP="00C23040" w:rsidRDefault="007B246D" w14:paraId="2D4C92D2" w14:textId="6CB078A2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Pr="00633BE4" w:rsidR="008673DE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64" w:type="dxa"/>
            <w:vAlign w:val="center"/>
          </w:tcPr>
          <w:p w:rsidRPr="00633BE4" w:rsidR="007B246D" w:rsidP="00591DD8" w:rsidRDefault="007B246D" w14:paraId="6D229E75" w14:textId="4BF9D1B5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591DD8">
              <w:rPr>
                <w:color w:val="000000" w:themeColor="text1"/>
                <w:sz w:val="22"/>
                <w:szCs w:val="36"/>
              </w:rPr>
              <w:t>1</w:t>
            </w:r>
          </w:p>
        </w:tc>
      </w:tr>
    </w:tbl>
    <w:p w:rsidRPr="00633BE4" w:rsidR="00C23040" w:rsidP="00594502" w:rsidRDefault="00C23040" w14:paraId="6DEF95A3" w14:textId="1B4C8AE6">
      <w:pPr>
        <w:rPr>
          <w:b/>
          <w:color w:val="000000" w:themeColor="text1"/>
          <w:sz w:val="16"/>
          <w:szCs w:val="16"/>
        </w:rPr>
      </w:pPr>
    </w:p>
    <w:p w:rsidRPr="000F1D5B" w:rsidR="00586886" w:rsidP="00E7185C" w:rsidRDefault="00586886" w14:paraId="5185924B" w14:textId="77777777">
      <w:pPr>
        <w:spacing w:after="120"/>
        <w:rPr>
          <w:b/>
          <w:szCs w:val="36"/>
        </w:rPr>
      </w:pPr>
      <w:r w:rsidRPr="000F1D5B">
        <w:rPr>
          <w:b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color="000000" w:themeColor="text1" w:sz="4" w:space="0"/>
          <w:left w:val="double" w:color="000000" w:themeColor="text1" w:sz="4" w:space="0"/>
          <w:bottom w:val="double" w:color="000000" w:themeColor="text1" w:sz="4" w:space="0"/>
          <w:right w:val="double" w:color="000000" w:themeColor="text1" w:sz="4" w:space="0"/>
          <w:insideH w:val="single" w:color="000000" w:themeColor="text1" w:sz="6" w:space="0"/>
          <w:insideV w:val="single" w:color="000000" w:themeColor="text1" w:sz="6" w:space="0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  <w:gridCol w:w="1258"/>
        <w:gridCol w:w="1258"/>
        <w:gridCol w:w="1258"/>
        <w:gridCol w:w="1677"/>
      </w:tblGrid>
      <w:tr w:rsidRPr="00633BE4" w:rsidR="00586886" w:rsidTr="00CD0552" w14:paraId="6E4C6890" w14:textId="77777777">
        <w:tc>
          <w:tcPr>
            <w:tcW w:w="600" w:type="pct"/>
            <w:vAlign w:val="center"/>
          </w:tcPr>
          <w:p w:rsidRPr="0036728B" w:rsidR="00586886" w:rsidP="009B4FE9" w:rsidRDefault="00586886" w14:paraId="35ABC7AA" w14:textId="77777777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1A1798E8" w14:textId="77777777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1651AF16" w14:textId="77777777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75D07101" w14:textId="1332F6CA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68137ABC" w14:textId="253260C0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781560D1" w14:textId="18B67687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00" w:type="pct"/>
            <w:vAlign w:val="center"/>
          </w:tcPr>
          <w:p w:rsidRPr="0036728B" w:rsidR="00586886" w:rsidP="009B4FE9" w:rsidRDefault="00586886" w14:paraId="56B69850" w14:textId="0DFE83DD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800" w:type="pct"/>
            <w:vAlign w:val="center"/>
          </w:tcPr>
          <w:p w:rsidRPr="0036728B" w:rsidR="00586886" w:rsidP="009B4FE9" w:rsidRDefault="00586886" w14:paraId="35FE0D2E" w14:textId="77777777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Pr="00633BE4" w:rsidR="00480627" w:rsidTr="00CC249E" w14:paraId="6FB9D4DC" w14:textId="77777777">
        <w:trPr>
          <w:trHeight w:val="288"/>
        </w:trPr>
        <w:tc>
          <w:tcPr>
            <w:tcW w:w="600" w:type="pct"/>
            <w:vAlign w:val="center"/>
          </w:tcPr>
          <w:p w:rsidRPr="00480627" w:rsidR="00480627" w:rsidP="00480627" w:rsidRDefault="00480627" w14:paraId="045447C3" w14:textId="4DE9BA93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3051C999" w14:textId="24FCE332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4CAFD08B" w14:textId="1194EBD0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.a.4.C3</w:t>
            </w: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140805D8" w14:textId="15272D68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K4</w:t>
            </w: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2FC99669" w14:textId="433CC37E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1, P3, P7</w:t>
            </w: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3C50EC92" w14:textId="7777777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00" w:type="pct"/>
            <w:vAlign w:val="center"/>
          </w:tcPr>
          <w:p w:rsidRPr="00480627" w:rsidR="00480627" w:rsidP="00480627" w:rsidRDefault="00480627" w14:paraId="0FE035CC" w14:textId="4E7869F3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10</w:t>
            </w:r>
          </w:p>
        </w:tc>
        <w:tc>
          <w:tcPr>
            <w:tcW w:w="800" w:type="pct"/>
            <w:vAlign w:val="center"/>
          </w:tcPr>
          <w:p w:rsidRPr="0036728B" w:rsidR="00480627" w:rsidP="00480627" w:rsidRDefault="00480627" w14:paraId="277C89A9" w14:textId="7777777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Pr="00633BE4" w:rsidR="00586886" w:rsidTr="00CC249E" w14:paraId="58836D69" w14:textId="77777777">
        <w:trPr>
          <w:trHeight w:val="288"/>
        </w:trPr>
        <w:tc>
          <w:tcPr>
            <w:tcW w:w="3600" w:type="pct"/>
            <w:gridSpan w:val="6"/>
            <w:vAlign w:val="center"/>
          </w:tcPr>
          <w:p w:rsidRPr="0036728B" w:rsidR="00586886" w:rsidP="00586886" w:rsidRDefault="00586886" w14:paraId="25C022EB" w14:textId="5CB40EDD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00" w:type="pct"/>
            <w:vAlign w:val="center"/>
          </w:tcPr>
          <w:p w:rsidRPr="0036728B" w:rsidR="00586886" w:rsidP="00586886" w:rsidRDefault="00AA28CC" w14:paraId="12901AA3" w14:textId="52ADD01A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  <w:r w:rsidRPr="0036728B" w:rsidR="00586886">
              <w:rPr>
                <w:rFonts w:ascii="Times New Roman" w:hAnsi="Times New Roman"/>
                <w:b/>
                <w:i w:val="0"/>
                <w:sz w:val="20"/>
                <w:szCs w:val="24"/>
              </w:rPr>
              <w:t>0</w:t>
            </w:r>
          </w:p>
        </w:tc>
        <w:tc>
          <w:tcPr>
            <w:tcW w:w="800" w:type="pct"/>
            <w:vAlign w:val="center"/>
          </w:tcPr>
          <w:p w:rsidRPr="0036728B" w:rsidR="00586886" w:rsidP="00586886" w:rsidRDefault="00586886" w14:paraId="3D5A9E9B" w14:textId="7777777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:rsidRPr="00633BE4" w:rsidR="00586886" w:rsidP="00594502" w:rsidRDefault="00586886" w14:paraId="5E49D537" w14:textId="7F4F559D">
      <w:pPr>
        <w:rPr>
          <w:b/>
          <w:sz w:val="16"/>
          <w:szCs w:val="16"/>
        </w:rPr>
      </w:pPr>
    </w:p>
    <w:p w:rsidRPr="00633BE4" w:rsidR="00A01828" w:rsidP="00594502" w:rsidRDefault="0000049D" w14:paraId="24BDBB48" w14:textId="2CBCCBAB">
      <w:pPr>
        <w:rPr>
          <w:b/>
        </w:rPr>
      </w:pPr>
      <w:r w:rsidRPr="00633BE4">
        <w:rPr>
          <w:b/>
        </w:rPr>
        <w:t>Student Information:</w:t>
      </w:r>
    </w:p>
    <w:tbl>
      <w:tblPr>
        <w:tblW w:w="0" w:type="auto"/>
        <w:jc w:val="center"/>
        <w:tblBorders>
          <w:top w:val="double" w:color="auto" w:sz="4" w:space="0"/>
          <w:left w:val="double" w:color="auto" w:sz="4" w:space="0"/>
          <w:bottom w:val="double" w:color="auto" w:sz="4" w:space="0"/>
          <w:right w:val="double" w:color="auto" w:sz="4" w:space="0"/>
          <w:insideH w:val="single" w:color="auto" w:sz="4" w:space="0"/>
          <w:insideV w:val="single" w:color="auto" w:sz="4" w:space="0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8"/>
        <w:gridCol w:w="1426"/>
        <w:gridCol w:w="1513"/>
        <w:gridCol w:w="1003"/>
        <w:gridCol w:w="1411"/>
      </w:tblGrid>
      <w:tr w:rsidRPr="00633BE4" w:rsidR="00CD0552" w:rsidTr="4D6B8E5F" w14:paraId="403D5873" w14:textId="77777777">
        <w:trPr>
          <w:trHeight w:val="432"/>
          <w:jc w:val="center"/>
        </w:trPr>
        <w:tc>
          <w:tcPr>
            <w:tcW w:w="1561" w:type="dxa"/>
            <w:tcMar/>
            <w:vAlign w:val="center"/>
          </w:tcPr>
          <w:p w:rsidRPr="0036728B" w:rsidR="00CD0552" w:rsidP="00CC249E" w:rsidRDefault="00CD0552" w14:paraId="5A1E3305" w14:textId="455592D7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tcMar/>
            <w:vAlign w:val="center"/>
          </w:tcPr>
          <w:p w:rsidRPr="0036728B" w:rsidR="00CD0552" w:rsidP="00CC249E" w:rsidRDefault="00336EFD" w14:paraId="53983004" w14:textId="45F4049A">
            <w:pPr>
              <w:rPr>
                <w:b/>
                <w:sz w:val="22"/>
                <w:szCs w:val="36"/>
              </w:rPr>
            </w:pPr>
            <w:r>
              <w:rPr>
                <w:b/>
                <w:color w:val="FF0000"/>
                <w:sz w:val="22"/>
                <w:szCs w:val="36"/>
              </w:rPr>
              <w:t>22</w:t>
            </w:r>
            <w:r w:rsidRPr="00EA446C" w:rsidR="00CD0552">
              <w:rPr>
                <w:b/>
                <w:color w:val="FF0000"/>
                <w:sz w:val="22"/>
                <w:szCs w:val="36"/>
              </w:rPr>
              <w:t>/</w:t>
            </w:r>
            <w:r>
              <w:rPr>
                <w:b/>
                <w:color w:val="FF0000"/>
                <w:sz w:val="22"/>
                <w:szCs w:val="36"/>
              </w:rPr>
              <w:t>02</w:t>
            </w:r>
            <w:r w:rsidRPr="00EA446C" w:rsidR="00CD0552">
              <w:rPr>
                <w:b/>
                <w:color w:val="FF0000"/>
                <w:sz w:val="22"/>
                <w:szCs w:val="36"/>
              </w:rPr>
              <w:t>/202</w:t>
            </w:r>
            <w:r>
              <w:rPr>
                <w:b/>
                <w:color w:val="FF0000"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tcMar/>
            <w:vAlign w:val="center"/>
          </w:tcPr>
          <w:p w:rsidRPr="0036728B" w:rsidR="00CD0552" w:rsidP="00CC249E" w:rsidRDefault="00CD0552" w14:paraId="1076E432" w14:textId="79D6F5D1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tcMar/>
            <w:vAlign w:val="center"/>
          </w:tcPr>
          <w:p w:rsidRPr="0036728B" w:rsidR="00CD0552" w:rsidP="4D6B8E5F" w:rsidRDefault="00CD0552" w14:paraId="3C1D045E" w14:textId="3185F260">
            <w:pPr>
              <w:rPr>
                <w:b w:val="1"/>
                <w:bCs w:val="1"/>
                <w:color w:val="FF0000"/>
                <w:sz w:val="22"/>
                <w:szCs w:val="22"/>
              </w:rPr>
            </w:pPr>
          </w:p>
        </w:tc>
      </w:tr>
      <w:tr w:rsidRPr="00633BE4" w:rsidR="00CD0552" w:rsidTr="4D6B8E5F" w14:paraId="65E70875" w14:textId="77777777">
        <w:trPr>
          <w:trHeight w:val="432"/>
          <w:jc w:val="center"/>
        </w:trPr>
        <w:tc>
          <w:tcPr>
            <w:tcW w:w="1561" w:type="dxa"/>
            <w:tcMar/>
            <w:vAlign w:val="center"/>
          </w:tcPr>
          <w:p w:rsidRPr="0036728B" w:rsidR="00CD0552" w:rsidP="00CC249E" w:rsidRDefault="00CD0552" w14:paraId="6B536DE9" w14:textId="77777777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5"/>
            <w:tcMar/>
            <w:vAlign w:val="center"/>
          </w:tcPr>
          <w:p w:rsidRPr="0036728B" w:rsidR="00CD0552" w:rsidP="053ECD2B" w:rsidRDefault="00CD0552" w14:paraId="62154AE4" w14:textId="6149BAB9">
            <w:pPr>
              <w:rPr>
                <w:b w:val="1"/>
                <w:bCs w:val="1"/>
                <w:sz w:val="22"/>
                <w:szCs w:val="22"/>
              </w:rPr>
            </w:pPr>
          </w:p>
        </w:tc>
      </w:tr>
      <w:tr w:rsidRPr="00633BE4" w:rsidR="00CD0552" w:rsidTr="4D6B8E5F" w14:paraId="4EFDA7FB" w14:textId="77777777">
        <w:trPr>
          <w:trHeight w:val="432"/>
          <w:jc w:val="center"/>
        </w:trPr>
        <w:tc>
          <w:tcPr>
            <w:tcW w:w="1561" w:type="dxa"/>
            <w:tcMar/>
            <w:vAlign w:val="center"/>
          </w:tcPr>
          <w:p w:rsidRPr="0036728B" w:rsidR="00CD0552" w:rsidP="00CC249E" w:rsidRDefault="00CD0552" w14:paraId="2D61BBDF" w14:textId="77777777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8" w:type="dxa"/>
            <w:tcMar/>
            <w:vAlign w:val="center"/>
          </w:tcPr>
          <w:p w:rsidRPr="0036728B" w:rsidR="00CD0552" w:rsidP="053ECD2B" w:rsidRDefault="00CD0552" w14:paraId="1971373A" w14:textId="7CA0F6E8">
            <w:pPr>
              <w:rPr>
                <w:b w:val="1"/>
                <w:bCs w:val="1"/>
                <w:sz w:val="22"/>
                <w:szCs w:val="22"/>
              </w:rPr>
            </w:pPr>
          </w:p>
        </w:tc>
        <w:tc>
          <w:tcPr>
            <w:tcW w:w="1426" w:type="dxa"/>
            <w:tcMar/>
            <w:vAlign w:val="center"/>
          </w:tcPr>
          <w:p w:rsidRPr="0036728B" w:rsidR="00CD0552" w:rsidP="00CC249E" w:rsidRDefault="00CD0552" w14:paraId="190F4331" w14:textId="77777777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tcMar/>
            <w:vAlign w:val="center"/>
          </w:tcPr>
          <w:p w:rsidRPr="0036728B" w:rsidR="00CD0552" w:rsidP="053ECD2B" w:rsidRDefault="00CD0552" w14:paraId="27605E0D" w14:textId="4411B9D3">
            <w:pPr>
              <w:rPr>
                <w:b w:val="1"/>
                <w:bCs w:val="1"/>
                <w:sz w:val="22"/>
                <w:szCs w:val="22"/>
              </w:rPr>
            </w:pPr>
          </w:p>
        </w:tc>
        <w:tc>
          <w:tcPr>
            <w:tcW w:w="1003" w:type="dxa"/>
            <w:tcMar/>
            <w:vAlign w:val="center"/>
          </w:tcPr>
          <w:p w:rsidRPr="0036728B" w:rsidR="00CD0552" w:rsidP="00CC249E" w:rsidRDefault="00CD0552" w14:paraId="1E50DB96" w14:textId="39F4E0A7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tcMar/>
            <w:vAlign w:val="center"/>
          </w:tcPr>
          <w:p w:rsidRPr="0036728B" w:rsidR="00CD0552" w:rsidP="053ECD2B" w:rsidRDefault="00CD0552" w14:paraId="3704D21E" w14:textId="74AF9B42">
            <w:pPr>
              <w:rPr>
                <w:b w:val="1"/>
                <w:bCs w:val="1"/>
                <w:sz w:val="22"/>
                <w:szCs w:val="22"/>
              </w:rPr>
            </w:pPr>
            <w:r w:rsidRPr="053ECD2B" w:rsidR="583491B5">
              <w:rPr>
                <w:b w:val="1"/>
                <w:bCs w:val="1"/>
                <w:sz w:val="22"/>
                <w:szCs w:val="22"/>
              </w:rPr>
              <w:t xml:space="preserve"> E</w:t>
            </w:r>
          </w:p>
        </w:tc>
      </w:tr>
    </w:tbl>
    <w:p w:rsidR="000F1D5B" w:rsidP="00594502" w:rsidRDefault="000F1D5B" w14:paraId="7C0C2081" w14:textId="77777777">
      <w:pPr>
        <w:rPr>
          <w:b/>
        </w:rPr>
      </w:pPr>
    </w:p>
    <w:p w:rsidRPr="00633BE4" w:rsidR="00D0733B" w:rsidP="00E7185C" w:rsidRDefault="00DB0BB5" w14:paraId="1E559FD6" w14:textId="360E18C0">
      <w:pPr>
        <w:spacing w:after="120"/>
        <w:rPr>
          <w:b/>
        </w:rPr>
      </w:pPr>
      <w:r w:rsidRPr="00633BE4">
        <w:rPr>
          <w:b/>
        </w:rPr>
        <w:t xml:space="preserve">Marking Rubrics (to be filled by </w:t>
      </w:r>
      <w:r w:rsidRPr="00633BE4" w:rsidR="00FF2565">
        <w:rPr>
          <w:b/>
        </w:rPr>
        <w:t>Faculty</w:t>
      </w:r>
      <w:r w:rsidRPr="00633BE4">
        <w:rPr>
          <w:b/>
        </w:rPr>
        <w:t>)</w:t>
      </w:r>
      <w:r w:rsidRPr="00633BE4" w:rsidR="00FF2565">
        <w:rPr>
          <w:b/>
        </w:rPr>
        <w:t>:</w:t>
      </w:r>
    </w:p>
    <w:tbl>
      <w:tblPr>
        <w:tblW w:w="1052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95"/>
        <w:gridCol w:w="1620"/>
        <w:gridCol w:w="1440"/>
        <w:gridCol w:w="1350"/>
        <w:gridCol w:w="1530"/>
        <w:gridCol w:w="1440"/>
        <w:gridCol w:w="1440"/>
        <w:gridCol w:w="810"/>
      </w:tblGrid>
      <w:tr w:rsidRPr="000F1D5B" w:rsidR="00386318" w:rsidTr="000F1D5B" w14:paraId="0CD257E2" w14:textId="77777777">
        <w:trPr>
          <w:trHeight w:val="637"/>
        </w:trPr>
        <w:tc>
          <w:tcPr>
            <w:tcW w:w="895" w:type="dxa"/>
            <w:vMerge w:val="restart"/>
            <w:shd w:val="clear" w:color="auto" w:fill="0033CC"/>
            <w:vAlign w:val="center"/>
          </w:tcPr>
          <w:p w:rsidRPr="000F1D5B" w:rsidR="00D0354B" w:rsidP="000436F2" w:rsidRDefault="00D0354B" w14:paraId="00A17C18" w14:textId="60AD236B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FFFFFF" w:themeColor="background1"/>
                <w:sz w:val="18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:rsidRPr="000F1D5B" w:rsidR="00D0354B" w:rsidP="000436F2" w:rsidRDefault="00D0354B" w14:paraId="1EF12D56" w14:textId="77777777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Excellent</w:t>
            </w:r>
          </w:p>
          <w:p w:rsidRPr="000F1D5B" w:rsidR="00D0354B" w:rsidP="000436F2" w:rsidRDefault="00183077" w14:paraId="4E224310" w14:textId="575D5B57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9-10</w:t>
            </w:r>
            <w:r w:rsidRPr="000F1D5B" w:rsidR="00D0354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:rsidRPr="000F1D5B" w:rsidR="00D0354B" w:rsidP="000436F2" w:rsidRDefault="00D0354B" w14:paraId="2C83D50F" w14:textId="671543A5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Proficient</w:t>
            </w:r>
          </w:p>
          <w:p w:rsidRPr="000F1D5B" w:rsidR="00D0354B" w:rsidP="00183077" w:rsidRDefault="00183077" w14:paraId="1373AC4F" w14:textId="70CEB12C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7-8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:rsidRPr="000F1D5B" w:rsidR="00D0354B" w:rsidP="000436F2" w:rsidRDefault="00D0354B" w14:paraId="5FBF9E0B" w14:textId="35D0FC77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Good</w:t>
            </w:r>
          </w:p>
          <w:p w:rsidRPr="000F1D5B" w:rsidR="00D0354B" w:rsidP="000436F2" w:rsidRDefault="00183077" w14:paraId="57A61C6D" w14:textId="3FE1937A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4-6</w:t>
            </w:r>
            <w:r w:rsidRPr="000F1D5B" w:rsidR="00D0354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:rsidRPr="000F1D5B" w:rsidR="00D0354B" w:rsidP="000436F2" w:rsidRDefault="00D0354B" w14:paraId="227FF993" w14:textId="10542A1B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Acceptable</w:t>
            </w:r>
          </w:p>
          <w:p w:rsidRPr="000F1D5B" w:rsidR="00D0354B" w:rsidP="000436F2" w:rsidRDefault="00D0354B" w14:paraId="1A9D779D" w14:textId="44434569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2</w:t>
            </w:r>
            <w:r w:rsidR="00183077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-3</w:t>
            </w: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:rsidRPr="000F1D5B" w:rsidR="00D0354B" w:rsidP="000436F2" w:rsidRDefault="00D0354B" w14:paraId="775B7509" w14:textId="07E0015D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Unacceptable</w:t>
            </w:r>
          </w:p>
          <w:p w:rsidRPr="000F1D5B" w:rsidR="00D0354B" w:rsidP="000436F2" w:rsidRDefault="00D0354B" w14:paraId="260278BC" w14:textId="0AA5D54E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1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:rsidRPr="000F1D5B" w:rsidR="00D0354B" w:rsidP="000436F2" w:rsidRDefault="00D0354B" w14:paraId="16F4CEB4" w14:textId="37A0FF10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No Response</w:t>
            </w:r>
          </w:p>
          <w:p w:rsidRPr="000F1D5B" w:rsidR="00D0354B" w:rsidP="000436F2" w:rsidRDefault="00D0354B" w14:paraId="47DE8EB3" w14:textId="48AAA02A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0]</w:t>
            </w:r>
          </w:p>
        </w:tc>
        <w:tc>
          <w:tcPr>
            <w:tcW w:w="810" w:type="dxa"/>
            <w:vMerge w:val="restart"/>
            <w:shd w:val="clear" w:color="auto" w:fill="0033CC"/>
            <w:vAlign w:val="center"/>
          </w:tcPr>
          <w:p w:rsidRPr="000F1D5B" w:rsidR="00D0354B" w:rsidP="000436F2" w:rsidRDefault="00D0354B" w14:paraId="40155107" w14:textId="54CF3DC1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Secured Marks</w:t>
            </w:r>
          </w:p>
        </w:tc>
      </w:tr>
      <w:tr w:rsidRPr="000F1D5B" w:rsidR="00386318" w:rsidTr="000F1D5B" w14:paraId="34BAC658" w14:textId="77777777">
        <w:trPr>
          <w:trHeight w:val="458"/>
        </w:trPr>
        <w:tc>
          <w:tcPr>
            <w:tcW w:w="895" w:type="dxa"/>
            <w:vMerge/>
            <w:tcBorders>
              <w:bottom w:val="single" w:color="auto" w:sz="4" w:space="0"/>
            </w:tcBorders>
            <w:shd w:val="clear" w:color="auto" w:fill="0033CC"/>
            <w:vAlign w:val="center"/>
            <w:hideMark/>
          </w:tcPr>
          <w:p w:rsidRPr="000F1D5B" w:rsidR="00D0354B" w:rsidP="000436F2" w:rsidRDefault="00D0354B" w14:paraId="7B1E8623" w14:textId="7139F6DF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620" w:type="dxa"/>
            <w:tcBorders>
              <w:bottom w:val="single" w:color="auto" w:sz="4" w:space="0"/>
            </w:tcBorders>
            <w:shd w:val="clear" w:color="000000" w:fill="C5D9F1"/>
            <w:vAlign w:val="center"/>
          </w:tcPr>
          <w:p w:rsidRPr="000F1D5B" w:rsidR="00D0354B" w:rsidP="00633BE4" w:rsidRDefault="00D0354B" w14:paraId="3353D172" w14:textId="18B9E061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Detailed unique response explaining the concept properly and answer is correct with all works clearly shown.</w:t>
            </w:r>
          </w:p>
        </w:tc>
        <w:tc>
          <w:tcPr>
            <w:tcW w:w="1440" w:type="dxa"/>
            <w:tcBorders>
              <w:bottom w:val="single" w:color="auto" w:sz="4" w:space="0"/>
            </w:tcBorders>
            <w:shd w:val="clear" w:color="000000" w:fill="C5D9F1"/>
            <w:vAlign w:val="center"/>
            <w:hideMark/>
          </w:tcPr>
          <w:p w:rsidRPr="000F1D5B" w:rsidR="00D0354B" w:rsidP="00633BE4" w:rsidRDefault="00D0354B" w14:paraId="5D0CE2CD" w14:textId="045D830B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with no apparent errors and the answer is correct, but explanation is not adequate/unique.</w:t>
            </w:r>
          </w:p>
        </w:tc>
        <w:tc>
          <w:tcPr>
            <w:tcW w:w="1350" w:type="dxa"/>
            <w:tcBorders>
              <w:bottom w:val="single" w:color="auto" w:sz="4" w:space="0"/>
            </w:tcBorders>
            <w:shd w:val="clear" w:color="000000" w:fill="C5D9F1"/>
            <w:vAlign w:val="center"/>
            <w:hideMark/>
          </w:tcPr>
          <w:p w:rsidRPr="000F1D5B" w:rsidR="00D0354B" w:rsidP="00633BE4" w:rsidRDefault="00D0354B" w14:paraId="5265B680" w14:textId="77777777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shows understanding of the problem, but the final answer may not be correct</w:t>
            </w:r>
          </w:p>
        </w:tc>
        <w:tc>
          <w:tcPr>
            <w:tcW w:w="1530" w:type="dxa"/>
            <w:tcBorders>
              <w:bottom w:val="single" w:color="auto" w:sz="4" w:space="0"/>
            </w:tcBorders>
            <w:shd w:val="clear" w:color="000000" w:fill="C5D9F1"/>
            <w:vAlign w:val="center"/>
            <w:hideMark/>
          </w:tcPr>
          <w:p w:rsidRPr="000F1D5B" w:rsidR="00D0354B" w:rsidP="00633BE4" w:rsidRDefault="00D0354B" w14:paraId="23173926" w14:textId="5D58E893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Partial problem is solved; response indicates part of the problem was not understood clearly</w:t>
            </w:r>
            <w:r w:rsidR="00183077">
              <w:rPr>
                <w:color w:val="000000"/>
                <w:sz w:val="18"/>
                <w:szCs w:val="16"/>
              </w:rPr>
              <w:t xml:space="preserve"> or not solved</w:t>
            </w:r>
            <w:r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color="auto" w:sz="4" w:space="0"/>
            </w:tcBorders>
            <w:shd w:val="clear" w:color="000000" w:fill="C5D9F1"/>
            <w:vAlign w:val="center"/>
          </w:tcPr>
          <w:p w:rsidRPr="000F1D5B" w:rsidR="00D0354B" w:rsidP="00633BE4" w:rsidRDefault="00D0354B" w14:paraId="4CF828D1" w14:textId="77777777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440" w:type="dxa"/>
            <w:tcBorders>
              <w:bottom w:val="single" w:color="auto" w:sz="4" w:space="0"/>
            </w:tcBorders>
            <w:shd w:val="clear" w:color="000000" w:fill="C5D9F1"/>
            <w:vAlign w:val="center"/>
          </w:tcPr>
          <w:p w:rsidRPr="000F1D5B" w:rsidR="00D0354B" w:rsidP="00183077" w:rsidRDefault="00D0354B" w14:paraId="6742B4BD" w14:textId="6180B14A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No Response/</w:t>
            </w:r>
            <w:r w:rsidRPr="000F1D5B" w:rsidR="00633BE4">
              <w:rPr>
                <w:color w:val="000000"/>
                <w:sz w:val="18"/>
                <w:szCs w:val="16"/>
              </w:rPr>
              <w:t xml:space="preserve"> </w:t>
            </w:r>
            <w:r w:rsidR="00183077"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 w:rsidR="00183077"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 w:rsidR="00183077">
              <w:rPr>
                <w:color w:val="000000"/>
                <w:sz w:val="18"/>
                <w:szCs w:val="16"/>
              </w:rPr>
              <w:t>with gross errors/image file printed</w:t>
            </w:r>
          </w:p>
        </w:tc>
        <w:tc>
          <w:tcPr>
            <w:tcW w:w="810" w:type="dxa"/>
            <w:vMerge/>
            <w:tcBorders>
              <w:bottom w:val="single" w:color="auto" w:sz="4" w:space="0"/>
            </w:tcBorders>
            <w:shd w:val="clear" w:color="000000" w:fill="C5D9F1"/>
            <w:vAlign w:val="center"/>
          </w:tcPr>
          <w:p w:rsidRPr="000F1D5B" w:rsidR="00D0354B" w:rsidP="000436F2" w:rsidRDefault="00D0354B" w14:paraId="051C9633" w14:textId="77777777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  <w:tr w:rsidRPr="000F1D5B" w:rsidR="00DC4AAC" w:rsidTr="000F1D5B" w14:paraId="67492200" w14:textId="77777777">
        <w:trPr>
          <w:trHeight w:val="432"/>
        </w:trPr>
        <w:tc>
          <w:tcPr>
            <w:tcW w:w="895" w:type="dxa"/>
            <w:shd w:val="clear" w:color="auto" w:fill="FFFFFF" w:themeFill="background1"/>
            <w:vAlign w:val="center"/>
          </w:tcPr>
          <w:p w:rsidRPr="000F1D5B" w:rsidR="00DC4AAC" w:rsidP="000436F2" w:rsidRDefault="00DC4AAC" w14:paraId="28FA2169" w14:textId="19E51BBF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000000"/>
                <w:sz w:val="18"/>
                <w:szCs w:val="16"/>
              </w:rPr>
              <w:t>Comments</w:t>
            </w:r>
          </w:p>
        </w:tc>
        <w:tc>
          <w:tcPr>
            <w:tcW w:w="7380" w:type="dxa"/>
            <w:gridSpan w:val="5"/>
            <w:shd w:val="clear" w:color="auto" w:fill="FFFFFF" w:themeFill="background1"/>
            <w:vAlign w:val="center"/>
          </w:tcPr>
          <w:p w:rsidRPr="000F1D5B" w:rsidR="00DC4AAC" w:rsidP="000436F2" w:rsidRDefault="00DC4AAC" w14:paraId="752D3A92" w14:textId="77777777">
            <w:pPr>
              <w:rPr>
                <w:color w:val="000000"/>
                <w:sz w:val="18"/>
                <w:szCs w:val="16"/>
              </w:rPr>
            </w:pPr>
          </w:p>
          <w:p w:rsidRPr="000F1D5B" w:rsidR="00A65198" w:rsidP="000436F2" w:rsidRDefault="00A65198" w14:paraId="592F3ACD" w14:textId="00CDE094">
            <w:pPr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:rsidRPr="000F1D5B" w:rsidR="00DC4AAC" w:rsidP="00386318" w:rsidRDefault="00183077" w14:paraId="03EFA836" w14:textId="2E1DDDCC">
            <w:pPr>
              <w:jc w:val="center"/>
              <w:rPr>
                <w:b/>
                <w:color w:val="000000"/>
                <w:sz w:val="18"/>
                <w:szCs w:val="16"/>
              </w:rPr>
            </w:pPr>
            <w:r>
              <w:rPr>
                <w:b/>
                <w:color w:val="000000"/>
                <w:sz w:val="18"/>
                <w:szCs w:val="16"/>
              </w:rPr>
              <w:t>Total M</w:t>
            </w:r>
            <w:r w:rsidRPr="000F1D5B" w:rsidR="00DC4AAC">
              <w:rPr>
                <w:b/>
                <w:color w:val="000000"/>
                <w:sz w:val="18"/>
                <w:szCs w:val="16"/>
              </w:rPr>
              <w:t>arks (</w:t>
            </w:r>
            <w:r w:rsidRPr="000F1D5B" w:rsidR="00480627">
              <w:rPr>
                <w:b/>
                <w:color w:val="000000"/>
                <w:sz w:val="18"/>
                <w:szCs w:val="16"/>
              </w:rPr>
              <w:t>1</w:t>
            </w:r>
            <w:r w:rsidRPr="000F1D5B" w:rsidR="00DC4AAC">
              <w:rPr>
                <w:b/>
                <w:color w:val="000000"/>
                <w:sz w:val="18"/>
                <w:szCs w:val="16"/>
              </w:rPr>
              <w:t>0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:rsidRPr="000F1D5B" w:rsidR="00DC4AAC" w:rsidP="000436F2" w:rsidRDefault="00DC4AAC" w14:paraId="1C14DC03" w14:textId="77777777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</w:tbl>
    <w:p w:rsidR="00427550" w:rsidP="00427550" w:rsidRDefault="00427550" w14:paraId="3BDEB798" w14:textId="7E1910B1">
      <w:pPr>
        <w:rPr>
          <w:b/>
        </w:rPr>
      </w:pPr>
    </w:p>
    <w:p w:rsidR="00480627" w:rsidP="00480627" w:rsidRDefault="003A77BB" w14:paraId="1C0E47EC" w14:textId="7F5A6C85">
      <w:pPr>
        <w:spacing w:after="240"/>
        <w:ind w:left="270" w:hanging="270"/>
        <w:rPr>
          <w:rFonts w:eastAsia="Calibri"/>
          <w:b/>
          <w:u w:val="single"/>
        </w:rPr>
      </w:pPr>
      <w:r w:rsidRPr="00690F29">
        <w:rPr>
          <w:rFonts w:eastAsia="Calibri"/>
          <w:b/>
        </w:rPr>
        <w:t>Question # 1</w:t>
      </w:r>
      <w:r w:rsidR="00690F29">
        <w:rPr>
          <w:rFonts w:eastAsia="Calibri"/>
          <w:b/>
        </w:rPr>
        <w:t>:</w:t>
      </w:r>
      <w:r>
        <w:rPr>
          <w:rFonts w:eastAsia="Calibri"/>
        </w:rPr>
        <w:t xml:space="preserve"> </w:t>
      </w:r>
      <w:r w:rsidR="00480627">
        <w:rPr>
          <w:rFonts w:eastAsia="Calibri"/>
        </w:rPr>
        <w:t>Complete T</w:t>
      </w:r>
      <w:r w:rsidRPr="0078343A" w:rsidR="00480627">
        <w:rPr>
          <w:rFonts w:eastAsia="Calibri"/>
        </w:rPr>
        <w:t>able</w:t>
      </w:r>
      <w:r w:rsidR="00480627">
        <w:rPr>
          <w:rFonts w:eastAsia="Calibri"/>
        </w:rPr>
        <w:t xml:space="preserve"> 1</w:t>
      </w:r>
      <w:r w:rsidRPr="0078343A" w:rsidR="00480627">
        <w:rPr>
          <w:rFonts w:eastAsia="Calibri"/>
        </w:rPr>
        <w:t xml:space="preserve"> after going through the datash</w:t>
      </w:r>
      <w:r w:rsidR="00480627">
        <w:rPr>
          <w:rFonts w:eastAsia="Calibri"/>
        </w:rPr>
        <w:t>eet of the specified microcontrollers.</w:t>
      </w:r>
    </w:p>
    <w:p w:rsidRPr="00690F29" w:rsidR="00480627" w:rsidP="00480627" w:rsidRDefault="00480627" w14:paraId="6AE9F1DD" w14:textId="77777777">
      <w:pPr>
        <w:spacing w:after="120"/>
        <w:jc w:val="center"/>
        <w:rPr>
          <w:rFonts w:eastAsia="Calibri"/>
          <w:b/>
        </w:rPr>
      </w:pPr>
      <w:r w:rsidRPr="00690F29">
        <w:rPr>
          <w:rFonts w:eastAsia="Calibri"/>
          <w:b/>
        </w:rPr>
        <w:t>Table 1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313"/>
        <w:gridCol w:w="1869"/>
        <w:gridCol w:w="2081"/>
        <w:gridCol w:w="1840"/>
        <w:gridCol w:w="2399"/>
      </w:tblGrid>
      <w:tr w:rsidRPr="001D0A67" w:rsidR="004C7975" w:rsidTr="004C7975" w14:paraId="08B12D88" w14:textId="77777777">
        <w:trPr>
          <w:trHeight w:val="432"/>
          <w:tblHeader/>
        </w:trPr>
        <w:tc>
          <w:tcPr>
            <w:tcW w:w="110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D0A67" w:rsidR="004C7975" w:rsidP="00AA66AD" w:rsidRDefault="004C7975" w14:paraId="2BF08FEA" w14:textId="0B301DDF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pecifications</w:t>
            </w:r>
          </w:p>
        </w:tc>
        <w:tc>
          <w:tcPr>
            <w:tcW w:w="890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D0A67" w:rsidR="004C7975" w:rsidP="00AA66AD" w:rsidRDefault="004C7975" w14:paraId="46CDDBC0" w14:textId="777777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ATMega328P</w:t>
            </w:r>
          </w:p>
        </w:tc>
        <w:tc>
          <w:tcPr>
            <w:tcW w:w="991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D0A67" w:rsidR="004C7975" w:rsidP="00AA66AD" w:rsidRDefault="004C7975" w14:paraId="52753796" w14:textId="77777777">
            <w:pPr>
              <w:jc w:val="center"/>
              <w:rPr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STM32F40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</w:t>
            </w:r>
          </w:p>
        </w:tc>
        <w:tc>
          <w:tcPr>
            <w:tcW w:w="876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D0A67" w:rsidR="004C7975" w:rsidP="00AA66AD" w:rsidRDefault="004C7975" w14:paraId="1C745C51" w14:textId="777777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TMega2560</w:t>
            </w:r>
          </w:p>
        </w:tc>
        <w:tc>
          <w:tcPr>
            <w:tcW w:w="1142" w:type="pct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D0A67" w:rsidR="004C7975" w:rsidP="00AA66AD" w:rsidRDefault="004C7975" w14:paraId="37065329" w14:textId="777777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PIC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4</w:t>
            </w:r>
            <w:r w:rsidRPr="0088439E">
              <w:rPr>
                <w:rFonts w:ascii="Times New Roman" w:hAnsi="Times New Roman"/>
                <w:b/>
                <w:bCs/>
                <w:sz w:val="22"/>
                <w:szCs w:val="22"/>
              </w:rPr>
              <w:t>FJ64GA004</w:t>
            </w:r>
          </w:p>
        </w:tc>
      </w:tr>
      <w:tr w:rsidRPr="001D0A67" w:rsidR="004C7975" w:rsidTr="004C7975" w14:paraId="5EE287AB" w14:textId="77777777">
        <w:trPr>
          <w:trHeight w:val="864"/>
        </w:trPr>
        <w:tc>
          <w:tcPr>
            <w:tcW w:w="1101" w:type="pct"/>
            <w:tcBorders>
              <w:top w:val="single" w:color="auto" w:sz="4" w:space="0"/>
            </w:tcBorders>
            <w:vAlign w:val="center"/>
          </w:tcPr>
          <w:p w:rsidRPr="001D0A67" w:rsidR="004C7975" w:rsidP="00952347" w:rsidRDefault="004C7975" w14:paraId="102C6186" w14:textId="509A88B0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 xml:space="preserve">Architectur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T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ype</w:t>
            </w:r>
          </w:p>
        </w:tc>
        <w:tc>
          <w:tcPr>
            <w:tcW w:w="890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11A5FE1E" w14:textId="79FAEEAB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1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4B5A09A2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65FA3F8E" w14:textId="26BCC7DA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42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4C652252" w14:textId="7A799E59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Pr="001D0A67" w:rsidR="004C7975" w:rsidTr="004C7975" w14:paraId="73889189" w14:textId="77777777">
        <w:trPr>
          <w:trHeight w:val="864"/>
        </w:trPr>
        <w:tc>
          <w:tcPr>
            <w:tcW w:w="1101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337B89D5" w14:textId="777777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Maximum Clock Speed</w:t>
            </w:r>
          </w:p>
        </w:tc>
        <w:tc>
          <w:tcPr>
            <w:tcW w:w="890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25637AA3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1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4253BF71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4C996196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42" w:type="pct"/>
            <w:tcBorders>
              <w:top w:val="single" w:color="auto" w:sz="4" w:space="0"/>
            </w:tcBorders>
            <w:vAlign w:val="center"/>
          </w:tcPr>
          <w:p w:rsidRPr="001D0A67" w:rsidR="004C7975" w:rsidP="00AA66AD" w:rsidRDefault="004C7975" w14:paraId="33418498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Pr="001D0A67" w:rsidR="004C7975" w:rsidTr="004C7975" w14:paraId="3FE256D2" w14:textId="77777777">
        <w:trPr>
          <w:trHeight w:val="864"/>
        </w:trPr>
        <w:tc>
          <w:tcPr>
            <w:tcW w:w="1101" w:type="pct"/>
            <w:vAlign w:val="center"/>
          </w:tcPr>
          <w:p w:rsidRPr="001D0A67" w:rsidR="004C7975" w:rsidP="00952347" w:rsidRDefault="004C7975" w14:paraId="59441833" w14:textId="44F06C0C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gram Flash M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mory (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K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bytes)</w:t>
            </w:r>
          </w:p>
        </w:tc>
        <w:tc>
          <w:tcPr>
            <w:tcW w:w="890" w:type="pct"/>
            <w:vAlign w:val="center"/>
          </w:tcPr>
          <w:p w:rsidRPr="001D0A67" w:rsidR="004C7975" w:rsidP="00AA66AD" w:rsidRDefault="004C7975" w14:paraId="246137DE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AA66AD" w:rsidRDefault="004C7975" w14:paraId="0312F764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AA66AD" w:rsidRDefault="004C7975" w14:paraId="2EEDE87E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AA66AD" w:rsidRDefault="004C7975" w14:paraId="77FCFF7D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Pr="001D0A67" w:rsidR="004C7975" w:rsidTr="004C7975" w14:paraId="4F9D724F" w14:textId="77777777">
        <w:trPr>
          <w:trHeight w:val="864"/>
        </w:trPr>
        <w:tc>
          <w:tcPr>
            <w:tcW w:w="1101" w:type="pct"/>
            <w:vAlign w:val="center"/>
          </w:tcPr>
          <w:p w:rsidRPr="001D0A67" w:rsidR="004C7975" w:rsidP="00AA66AD" w:rsidRDefault="004C7975" w14:paraId="69298C3B" w14:textId="7777777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SRAM (Kbytes)</w:t>
            </w:r>
          </w:p>
        </w:tc>
        <w:tc>
          <w:tcPr>
            <w:tcW w:w="890" w:type="pct"/>
            <w:vAlign w:val="center"/>
          </w:tcPr>
          <w:p w:rsidRPr="001D0A67" w:rsidR="004C7975" w:rsidP="00AA66AD" w:rsidRDefault="004C7975" w14:paraId="79F59A62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AA66AD" w:rsidRDefault="004C7975" w14:paraId="50628052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AA66AD" w:rsidRDefault="004C7975" w14:paraId="084989C8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AA66AD" w:rsidRDefault="004C7975" w14:paraId="08376153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Pr="001D0A67" w:rsidR="004C7975" w:rsidTr="004C7975" w14:paraId="477A6C6C" w14:textId="77777777">
        <w:trPr>
          <w:trHeight w:val="864"/>
        </w:trPr>
        <w:tc>
          <w:tcPr>
            <w:tcW w:w="1101" w:type="pct"/>
            <w:vAlign w:val="center"/>
          </w:tcPr>
          <w:p w:rsidRPr="001D0A67" w:rsidR="004C7975" w:rsidP="00952347" w:rsidRDefault="004C7975" w14:paraId="663733A3" w14:textId="2D62D180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DC Resolution</w:t>
            </w:r>
          </w:p>
        </w:tc>
        <w:tc>
          <w:tcPr>
            <w:tcW w:w="890" w:type="pct"/>
            <w:vAlign w:val="center"/>
          </w:tcPr>
          <w:p w:rsidRPr="001D0A67" w:rsidR="004C7975" w:rsidP="00AA66AD" w:rsidRDefault="004C7975" w14:paraId="6EC4E67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AA66AD" w:rsidRDefault="004C7975" w14:paraId="6A9906AA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AA66AD" w:rsidRDefault="004C7975" w14:paraId="0A97843A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AA66AD" w:rsidRDefault="004C7975" w14:paraId="71B853F9" w14:textId="7777777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Pr="001D0A67" w:rsidR="004C7975" w:rsidTr="004C7975" w14:paraId="4D0C5E12" w14:textId="77777777">
        <w:trPr>
          <w:trHeight w:val="864"/>
        </w:trPr>
        <w:tc>
          <w:tcPr>
            <w:tcW w:w="1101" w:type="pct"/>
            <w:vAlign w:val="center"/>
          </w:tcPr>
          <w:p w:rsidRPr="00952347" w:rsidR="004C7975" w:rsidP="00952347" w:rsidRDefault="004C7975" w14:paraId="7CDD7D31" w14:textId="238C8582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Operating Voltage Range (V)</w:t>
            </w:r>
          </w:p>
        </w:tc>
        <w:tc>
          <w:tcPr>
            <w:tcW w:w="890" w:type="pct"/>
            <w:vAlign w:val="center"/>
          </w:tcPr>
          <w:p w:rsidRPr="001D0A67" w:rsidR="004C7975" w:rsidP="00952347" w:rsidRDefault="004C7975" w14:paraId="5818C6EC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952347" w:rsidRDefault="004C7975" w14:paraId="72604C6E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952347" w:rsidRDefault="004C7975" w14:paraId="544140C3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952347" w:rsidRDefault="004C7975" w14:paraId="665E5C6B" w14:textId="77777777">
            <w:pPr>
              <w:jc w:val="center"/>
              <w:rPr>
                <w:sz w:val="22"/>
                <w:szCs w:val="22"/>
              </w:rPr>
            </w:pPr>
          </w:p>
        </w:tc>
      </w:tr>
      <w:tr w:rsidRPr="001D0A67" w:rsidR="004C7975" w:rsidTr="004C7975" w14:paraId="34BA5C85" w14:textId="77777777">
        <w:trPr>
          <w:trHeight w:val="864"/>
        </w:trPr>
        <w:tc>
          <w:tcPr>
            <w:tcW w:w="1101" w:type="pct"/>
            <w:vAlign w:val="center"/>
          </w:tcPr>
          <w:p w:rsidRPr="00952347" w:rsidR="004C7975" w:rsidP="00952347" w:rsidRDefault="004C7975" w14:paraId="6A0BE31D" w14:textId="6C3D04DE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Number of PWM Channels</w:t>
            </w:r>
          </w:p>
        </w:tc>
        <w:tc>
          <w:tcPr>
            <w:tcW w:w="890" w:type="pct"/>
            <w:vAlign w:val="center"/>
          </w:tcPr>
          <w:p w:rsidRPr="001D0A67" w:rsidR="004C7975" w:rsidP="00952347" w:rsidRDefault="004C7975" w14:paraId="6514CBC4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952347" w:rsidRDefault="004C7975" w14:paraId="1F1DD3D3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952347" w:rsidRDefault="004C7975" w14:paraId="6AF94510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952347" w:rsidRDefault="004C7975" w14:paraId="77DB578B" w14:textId="77777777">
            <w:pPr>
              <w:jc w:val="center"/>
              <w:rPr>
                <w:sz w:val="22"/>
                <w:szCs w:val="22"/>
              </w:rPr>
            </w:pPr>
          </w:p>
        </w:tc>
      </w:tr>
      <w:tr w:rsidRPr="001D0A67" w:rsidR="004C7975" w:rsidTr="004C7975" w14:paraId="0C4A2812" w14:textId="77777777">
        <w:trPr>
          <w:trHeight w:val="864"/>
        </w:trPr>
        <w:tc>
          <w:tcPr>
            <w:tcW w:w="1101" w:type="pct"/>
            <w:vAlign w:val="center"/>
          </w:tcPr>
          <w:p w:rsidRPr="00952347" w:rsidR="004C7975" w:rsidP="00952347" w:rsidRDefault="004C7975" w14:paraId="062E1421" w14:textId="0CACAC3B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Communication Interfaces</w:t>
            </w:r>
          </w:p>
        </w:tc>
        <w:tc>
          <w:tcPr>
            <w:tcW w:w="890" w:type="pct"/>
            <w:vAlign w:val="center"/>
          </w:tcPr>
          <w:p w:rsidRPr="001D0A67" w:rsidR="004C7975" w:rsidP="00952347" w:rsidRDefault="004C7975" w14:paraId="30C6F7ED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991" w:type="pct"/>
            <w:vAlign w:val="center"/>
          </w:tcPr>
          <w:p w:rsidRPr="001D0A67" w:rsidR="004C7975" w:rsidP="00952347" w:rsidRDefault="004C7975" w14:paraId="5CE342ED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876" w:type="pct"/>
            <w:vAlign w:val="center"/>
          </w:tcPr>
          <w:p w:rsidRPr="001D0A67" w:rsidR="004C7975" w:rsidP="00952347" w:rsidRDefault="004C7975" w14:paraId="223D8B35" w14:textId="77777777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142" w:type="pct"/>
            <w:vAlign w:val="center"/>
          </w:tcPr>
          <w:p w:rsidRPr="001D0A67" w:rsidR="004C7975" w:rsidP="00952347" w:rsidRDefault="004C7975" w14:paraId="2E123A0F" w14:textId="77777777">
            <w:pPr>
              <w:jc w:val="center"/>
              <w:rPr>
                <w:sz w:val="22"/>
                <w:szCs w:val="22"/>
              </w:rPr>
            </w:pPr>
          </w:p>
        </w:tc>
      </w:tr>
    </w:tbl>
    <w:p w:rsidR="00480627" w:rsidP="00480627" w:rsidRDefault="00480627" w14:paraId="3E9E338A" w14:textId="77777777">
      <w:pPr>
        <w:rPr>
          <w:b/>
        </w:rPr>
      </w:pPr>
    </w:p>
    <w:p w:rsidR="00480627" w:rsidP="00480627" w:rsidRDefault="00480627" w14:paraId="562C19D6" w14:textId="5BCE241A">
      <w:pPr>
        <w:spacing w:after="240"/>
      </w:pPr>
      <w:r>
        <w:t>The unit prices of the above</w:t>
      </w:r>
      <w:r w:rsidR="00690F29">
        <w:t xml:space="preserve"> </w:t>
      </w:r>
      <w:r>
        <w:t>mentioned MCUs are as follows: (1 USD = 1</w:t>
      </w:r>
      <w:r w:rsidR="001211A6">
        <w:t>24</w:t>
      </w:r>
      <w:r>
        <w:t xml:space="preserve"> BD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890"/>
        <w:gridCol w:w="1800"/>
        <w:gridCol w:w="2030"/>
        <w:gridCol w:w="1757"/>
        <w:gridCol w:w="2040"/>
      </w:tblGrid>
      <w:tr w:rsidR="0019538C" w:rsidTr="0019538C" w14:paraId="5301455D" w14:textId="77777777">
        <w:tc>
          <w:tcPr>
            <w:tcW w:w="985" w:type="dxa"/>
          </w:tcPr>
          <w:p w:rsidR="0019538C" w:rsidP="00AA66AD" w:rsidRDefault="0019538C" w14:paraId="74E80560" w14:textId="77777777"/>
        </w:tc>
        <w:tc>
          <w:tcPr>
            <w:tcW w:w="1890" w:type="dxa"/>
            <w:vAlign w:val="center"/>
          </w:tcPr>
          <w:p w:rsidRPr="002758B8" w:rsidR="0019538C" w:rsidP="00AA66AD" w:rsidRDefault="0019538C" w14:paraId="04231D87" w14:textId="77777777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ATMega328P</w:t>
            </w:r>
          </w:p>
        </w:tc>
        <w:tc>
          <w:tcPr>
            <w:tcW w:w="1800" w:type="dxa"/>
            <w:vAlign w:val="center"/>
          </w:tcPr>
          <w:p w:rsidRPr="002758B8" w:rsidR="0019538C" w:rsidP="00AA66AD" w:rsidRDefault="0019538C" w14:paraId="4EC0D5B6" w14:textId="77777777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STM32F401</w:t>
            </w:r>
            <w:r>
              <w:rPr>
                <w:b/>
                <w:sz w:val="22"/>
                <w:szCs w:val="22"/>
              </w:rPr>
              <w:t>R</w:t>
            </w:r>
            <w:r w:rsidRPr="001D0A67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2030" w:type="dxa"/>
            <w:vAlign w:val="center"/>
          </w:tcPr>
          <w:p w:rsidRPr="002758B8" w:rsidR="0019538C" w:rsidP="00AA66AD" w:rsidRDefault="0019538C" w14:paraId="52307C03" w14:textId="3EDB4228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STM32F4</w:t>
            </w:r>
            <w:r w:rsidRPr="001D0A67">
              <w:rPr>
                <w:b/>
                <w:sz w:val="22"/>
                <w:szCs w:val="22"/>
              </w:rPr>
              <w:t>1</w:t>
            </w:r>
            <w:r>
              <w:rPr>
                <w:b/>
                <w:sz w:val="22"/>
                <w:szCs w:val="22"/>
              </w:rPr>
              <w:t>2ZGT6</w:t>
            </w:r>
          </w:p>
        </w:tc>
        <w:tc>
          <w:tcPr>
            <w:tcW w:w="1757" w:type="dxa"/>
            <w:vAlign w:val="center"/>
          </w:tcPr>
          <w:p w:rsidRPr="002758B8" w:rsidR="0019538C" w:rsidP="00AA66AD" w:rsidRDefault="0019538C" w14:paraId="2912733B" w14:textId="77777777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ATMega2560</w:t>
            </w:r>
          </w:p>
        </w:tc>
        <w:tc>
          <w:tcPr>
            <w:tcW w:w="2040" w:type="dxa"/>
            <w:vAlign w:val="center"/>
          </w:tcPr>
          <w:p w:rsidRPr="002758B8" w:rsidR="0019538C" w:rsidP="00AA66AD" w:rsidRDefault="0019538C" w14:paraId="43DB66BD" w14:textId="77777777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PIC</w:t>
            </w:r>
            <w:r>
              <w:rPr>
                <w:b/>
                <w:sz w:val="22"/>
                <w:szCs w:val="22"/>
              </w:rPr>
              <w:t>24</w:t>
            </w:r>
            <w:r w:rsidRPr="0088439E">
              <w:rPr>
                <w:b/>
                <w:bCs/>
                <w:sz w:val="22"/>
                <w:szCs w:val="22"/>
              </w:rPr>
              <w:t>FJ64GA004</w:t>
            </w:r>
          </w:p>
        </w:tc>
      </w:tr>
      <w:tr w:rsidR="0019538C" w:rsidTr="0019538C" w14:paraId="6853410C" w14:textId="77777777">
        <w:tc>
          <w:tcPr>
            <w:tcW w:w="985" w:type="dxa"/>
          </w:tcPr>
          <w:p w:rsidRPr="002758B8" w:rsidR="0019538C" w:rsidP="00AA66AD" w:rsidRDefault="0019538C" w14:paraId="72CEDF6B" w14:textId="77777777">
            <w:pPr>
              <w:jc w:val="center"/>
              <w:rPr>
                <w:b/>
              </w:rPr>
            </w:pPr>
            <w:r w:rsidRPr="002758B8">
              <w:rPr>
                <w:b/>
              </w:rPr>
              <w:t>Price</w:t>
            </w:r>
          </w:p>
        </w:tc>
        <w:tc>
          <w:tcPr>
            <w:tcW w:w="1890" w:type="dxa"/>
          </w:tcPr>
          <w:p w:rsidR="0019538C" w:rsidP="00AA66AD" w:rsidRDefault="0019538C" w14:paraId="055DF586" w14:textId="0EDB5ED9">
            <w:pPr>
              <w:jc w:val="center"/>
            </w:pPr>
            <w:r>
              <w:t>$</w:t>
            </w:r>
            <w:r w:rsidR="001211A6">
              <w:t>3</w:t>
            </w:r>
            <w:r>
              <w:t>.70</w:t>
            </w:r>
          </w:p>
        </w:tc>
        <w:tc>
          <w:tcPr>
            <w:tcW w:w="1800" w:type="dxa"/>
          </w:tcPr>
          <w:p w:rsidR="0019538C" w:rsidP="00AA66AD" w:rsidRDefault="0019538C" w14:paraId="7080CC0F" w14:textId="0D4B142E">
            <w:pPr>
              <w:jc w:val="center"/>
            </w:pPr>
            <w:r>
              <w:t>$4.</w:t>
            </w:r>
            <w:r w:rsidR="001211A6">
              <w:t>22</w:t>
            </w:r>
          </w:p>
        </w:tc>
        <w:tc>
          <w:tcPr>
            <w:tcW w:w="2030" w:type="dxa"/>
          </w:tcPr>
          <w:p w:rsidR="0019538C" w:rsidP="00AA66AD" w:rsidRDefault="0019538C" w14:paraId="00A0CDA8" w14:textId="5E15522D">
            <w:pPr>
              <w:jc w:val="center"/>
            </w:pPr>
            <w:r>
              <w:t>$</w:t>
            </w:r>
            <w:r w:rsidR="001211A6">
              <w:t>6</w:t>
            </w:r>
            <w:r>
              <w:t>.</w:t>
            </w:r>
            <w:r w:rsidR="001211A6">
              <w:t>00</w:t>
            </w:r>
          </w:p>
        </w:tc>
        <w:tc>
          <w:tcPr>
            <w:tcW w:w="1757" w:type="dxa"/>
          </w:tcPr>
          <w:p w:rsidR="0019538C" w:rsidP="00AA66AD" w:rsidRDefault="0019538C" w14:paraId="33FE4D72" w14:textId="773B5E31">
            <w:pPr>
              <w:jc w:val="center"/>
            </w:pPr>
            <w:r>
              <w:t>$1</w:t>
            </w:r>
            <w:r w:rsidR="001211A6">
              <w:t>5</w:t>
            </w:r>
            <w:r>
              <w:t>.</w:t>
            </w:r>
            <w:r w:rsidR="001211A6">
              <w:t>28</w:t>
            </w:r>
          </w:p>
        </w:tc>
        <w:tc>
          <w:tcPr>
            <w:tcW w:w="2040" w:type="dxa"/>
          </w:tcPr>
          <w:p w:rsidR="0019538C" w:rsidP="00AA66AD" w:rsidRDefault="0019538C" w14:paraId="3DEDD6B9" w14:textId="12ABA677">
            <w:pPr>
              <w:jc w:val="center"/>
            </w:pPr>
            <w:r>
              <w:t>$</w:t>
            </w:r>
            <w:r w:rsidR="001211A6">
              <w:t>4</w:t>
            </w:r>
            <w:r>
              <w:t>.</w:t>
            </w:r>
            <w:r w:rsidR="001211A6">
              <w:t>53</w:t>
            </w:r>
            <w:bookmarkStart w:name="_GoBack" w:id="0"/>
            <w:bookmarkEnd w:id="0"/>
          </w:p>
        </w:tc>
      </w:tr>
    </w:tbl>
    <w:p w:rsidRPr="002758B8" w:rsidR="00480627" w:rsidP="00480627" w:rsidRDefault="00480627" w14:paraId="5CF3569A" w14:textId="77777777"/>
    <w:p w:rsidR="00480627" w:rsidP="006413BF" w:rsidRDefault="00480627" w14:paraId="7E4E4BB3" w14:textId="43AF8DA4">
      <w:pPr>
        <w:spacing w:after="240"/>
        <w:jc w:val="both"/>
      </w:pPr>
      <w:r>
        <w:t>X Company in Bangladesh is trying to develop an affordable shop security system and th</w:t>
      </w:r>
      <w:r w:rsidR="0019538C">
        <w:t>ey have shortlisted the listed 5</w:t>
      </w:r>
      <w:r>
        <w:t xml:space="preserve"> MCUs as possible candidates for their system CPU. The</w:t>
      </w:r>
      <w:r w:rsidR="008A05A9">
        <w:t xml:space="preserve"> required minimum</w:t>
      </w:r>
      <w:r>
        <w:t xml:space="preserve"> spec</w:t>
      </w:r>
      <w:r w:rsidR="006413BF">
        <w:t>ification</w:t>
      </w:r>
      <w:r>
        <w:t xml:space="preserve">s </w:t>
      </w:r>
      <w:r w:rsidR="008A05A9">
        <w:t>for their intended design</w:t>
      </w:r>
      <w:r>
        <w:t xml:space="preserve"> for the CPU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2"/>
        <w:gridCol w:w="2563"/>
      </w:tblGrid>
      <w:tr w:rsidR="00480627" w:rsidTr="006413BF" w14:paraId="5F9194E7" w14:textId="77777777">
        <w:tc>
          <w:tcPr>
            <w:tcW w:w="5262" w:type="dxa"/>
          </w:tcPr>
          <w:p w:rsidRPr="003823CB" w:rsidR="00480627" w:rsidP="006413BF" w:rsidRDefault="00480627" w14:paraId="1CBB189A" w14:textId="4DE15293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Pr="003823CB" w:rsidR="00952347">
              <w:rPr>
                <w:b/>
              </w:rPr>
              <w:t>Clock Speed</w:t>
            </w:r>
          </w:p>
        </w:tc>
        <w:tc>
          <w:tcPr>
            <w:tcW w:w="2563" w:type="dxa"/>
          </w:tcPr>
          <w:p w:rsidR="00480627" w:rsidP="00AA66AD" w:rsidRDefault="00746FD8" w14:paraId="50AB881D" w14:textId="169BC165">
            <w:pPr>
              <w:jc w:val="center"/>
            </w:pPr>
            <w:r>
              <w:t>32</w:t>
            </w:r>
            <w:r w:rsidR="00480627">
              <w:t xml:space="preserve"> MHz</w:t>
            </w:r>
          </w:p>
        </w:tc>
      </w:tr>
      <w:tr w:rsidR="00480627" w:rsidTr="006413BF" w14:paraId="40FD60AC" w14:textId="77777777">
        <w:tc>
          <w:tcPr>
            <w:tcW w:w="5262" w:type="dxa"/>
          </w:tcPr>
          <w:p w:rsidRPr="003823CB" w:rsidR="00480627" w:rsidP="006413BF" w:rsidRDefault="00480627" w14:paraId="6F0A4FFC" w14:textId="77777777">
            <w:pPr>
              <w:rPr>
                <w:b/>
              </w:rPr>
            </w:pPr>
            <w:r w:rsidRPr="003823CB">
              <w:rPr>
                <w:b/>
              </w:rPr>
              <w:t>Minimum SRAM</w:t>
            </w:r>
          </w:p>
        </w:tc>
        <w:tc>
          <w:tcPr>
            <w:tcW w:w="2563" w:type="dxa"/>
          </w:tcPr>
          <w:p w:rsidR="00480627" w:rsidP="00AA66AD" w:rsidRDefault="00480627" w14:paraId="79AB703A" w14:textId="77777777">
            <w:pPr>
              <w:jc w:val="center"/>
            </w:pPr>
            <w:r>
              <w:t>8 Kbytes</w:t>
            </w:r>
          </w:p>
        </w:tc>
      </w:tr>
      <w:tr w:rsidR="00480627" w:rsidTr="006413BF" w14:paraId="57B4BA3C" w14:textId="77777777">
        <w:tc>
          <w:tcPr>
            <w:tcW w:w="5262" w:type="dxa"/>
          </w:tcPr>
          <w:p w:rsidRPr="003823CB" w:rsidR="00480627" w:rsidP="006413BF" w:rsidRDefault="00480627" w14:paraId="53728D36" w14:textId="7F9FB497">
            <w:pPr>
              <w:rPr>
                <w:b/>
              </w:rPr>
            </w:pPr>
            <w:r w:rsidRPr="003823CB">
              <w:rPr>
                <w:b/>
              </w:rPr>
              <w:t xml:space="preserve">Minimum ADC </w:t>
            </w:r>
            <w:r w:rsidR="00952347">
              <w:rPr>
                <w:b/>
              </w:rPr>
              <w:t>R</w:t>
            </w:r>
            <w:r w:rsidRPr="003823CB">
              <w:rPr>
                <w:b/>
              </w:rPr>
              <w:t>esolution</w:t>
            </w:r>
          </w:p>
        </w:tc>
        <w:tc>
          <w:tcPr>
            <w:tcW w:w="2563" w:type="dxa"/>
          </w:tcPr>
          <w:p w:rsidR="00480627" w:rsidP="00AA66AD" w:rsidRDefault="00480627" w14:paraId="6CA02B94" w14:textId="77777777">
            <w:pPr>
              <w:jc w:val="center"/>
            </w:pPr>
            <w:r w:rsidRPr="00FC77FE">
              <w:rPr>
                <w:szCs w:val="22"/>
              </w:rPr>
              <w:t>10-bit</w:t>
            </w:r>
          </w:p>
        </w:tc>
      </w:tr>
      <w:tr w:rsidR="00480627" w:rsidTr="006413BF" w14:paraId="12FF13A5" w14:textId="77777777">
        <w:tc>
          <w:tcPr>
            <w:tcW w:w="5262" w:type="dxa"/>
          </w:tcPr>
          <w:p w:rsidRPr="003823CB" w:rsidR="00480627" w:rsidP="006413BF" w:rsidRDefault="008A05A9" w14:paraId="4B59782C" w14:textId="68292440">
            <w:pPr>
              <w:rPr>
                <w:b/>
              </w:rPr>
            </w:pPr>
            <w:r>
              <w:rPr>
                <w:b/>
              </w:rPr>
              <w:t>Minimum</w:t>
            </w:r>
            <w:r w:rsidRPr="003823CB" w:rsidR="00480627">
              <w:rPr>
                <w:b/>
              </w:rPr>
              <w:t xml:space="preserve"> Program </w:t>
            </w:r>
            <w:r w:rsidR="00952347">
              <w:rPr>
                <w:b/>
              </w:rPr>
              <w:t>M</w:t>
            </w:r>
            <w:r w:rsidRPr="003823CB" w:rsidR="00480627">
              <w:rPr>
                <w:b/>
              </w:rPr>
              <w:t>emory</w:t>
            </w:r>
          </w:p>
        </w:tc>
        <w:tc>
          <w:tcPr>
            <w:tcW w:w="2563" w:type="dxa"/>
          </w:tcPr>
          <w:p w:rsidR="00480627" w:rsidP="00AA66AD" w:rsidRDefault="00480627" w14:paraId="42640ACC" w14:textId="77777777">
            <w:pPr>
              <w:jc w:val="center"/>
            </w:pPr>
            <w:r>
              <w:t xml:space="preserve">32 </w:t>
            </w:r>
            <w:proofErr w:type="spellStart"/>
            <w:r>
              <w:t>KBytes</w:t>
            </w:r>
            <w:proofErr w:type="spellEnd"/>
          </w:p>
        </w:tc>
      </w:tr>
      <w:tr w:rsidR="00952347" w:rsidTr="00746FD8" w14:paraId="27409F8E" w14:textId="77777777">
        <w:trPr>
          <w:trHeight w:val="125"/>
        </w:trPr>
        <w:tc>
          <w:tcPr>
            <w:tcW w:w="5262" w:type="dxa"/>
          </w:tcPr>
          <w:p w:rsidRPr="003823CB" w:rsidR="00952347" w:rsidP="006413BF" w:rsidRDefault="00952347" w14:paraId="424F910E" w14:textId="63AEF246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Pr="00952347">
              <w:rPr>
                <w:b/>
                <w:color w:val="000000" w:themeColor="text1"/>
              </w:rPr>
              <w:t>Number of PWM Channels</w:t>
            </w:r>
          </w:p>
        </w:tc>
        <w:tc>
          <w:tcPr>
            <w:tcW w:w="2563" w:type="dxa"/>
          </w:tcPr>
          <w:p w:rsidR="00952347" w:rsidP="00AA66AD" w:rsidRDefault="00746FD8" w14:paraId="017CAE8A" w14:textId="1FD8029E">
            <w:pPr>
              <w:jc w:val="center"/>
            </w:pPr>
            <w:r>
              <w:t>6</w:t>
            </w:r>
          </w:p>
        </w:tc>
      </w:tr>
      <w:tr w:rsidR="00746FD8" w:rsidTr="00746FD8" w14:paraId="65EC69A0" w14:textId="77777777">
        <w:trPr>
          <w:trHeight w:val="125"/>
        </w:trPr>
        <w:tc>
          <w:tcPr>
            <w:tcW w:w="5262" w:type="dxa"/>
          </w:tcPr>
          <w:p w:rsidRPr="003823CB" w:rsidR="00746FD8" w:rsidP="006413BF" w:rsidRDefault="00746FD8" w14:paraId="0E3848B8" w14:textId="233A7867">
            <w:pPr>
              <w:rPr>
                <w:b/>
              </w:rPr>
            </w:pPr>
            <w:r>
              <w:rPr>
                <w:b/>
              </w:rPr>
              <w:t>Required Serial Communication Interfaces</w:t>
            </w:r>
          </w:p>
        </w:tc>
        <w:tc>
          <w:tcPr>
            <w:tcW w:w="2563" w:type="dxa"/>
          </w:tcPr>
          <w:p w:rsidR="00746FD8" w:rsidP="00AA66AD" w:rsidRDefault="00746FD8" w14:paraId="204A8566" w14:textId="697B869D">
            <w:pPr>
              <w:jc w:val="center"/>
            </w:pPr>
            <w:r>
              <w:t>SPI, TWI, USART</w:t>
            </w:r>
          </w:p>
        </w:tc>
      </w:tr>
    </w:tbl>
    <w:p w:rsidR="00480627" w:rsidP="00480627" w:rsidRDefault="00480627" w14:paraId="5EA16B1E" w14:textId="77777777"/>
    <w:p w:rsidR="00480627" w:rsidP="00690F29" w:rsidRDefault="00480627" w14:paraId="7197575B" w14:textId="6FAB284A">
      <w:pPr>
        <w:jc w:val="both"/>
      </w:pPr>
      <w:r>
        <w:t>Being a</w:t>
      </w:r>
      <w:r w:rsidR="008A05A9">
        <w:t xml:space="preserve"> design</w:t>
      </w:r>
      <w:r>
        <w:t xml:space="preserve"> engineer at X Company, you have been given the responsibility to select the most suitable IC from the list for the security system</w:t>
      </w:r>
      <w:r w:rsidR="008A05A9">
        <w:t xml:space="preserve"> design</w:t>
      </w:r>
      <w:r>
        <w:t>.</w:t>
      </w:r>
    </w:p>
    <w:p w:rsidR="00E7185C" w:rsidP="00690F29" w:rsidRDefault="00480627" w14:paraId="3452DB83" w14:textId="55FF28C1">
      <w:pPr>
        <w:jc w:val="both"/>
        <w:rPr>
          <w:b/>
        </w:rPr>
      </w:pPr>
      <w:r w:rsidRPr="002C7BF0">
        <w:rPr>
          <w:szCs w:val="22"/>
        </w:rPr>
        <w:t xml:space="preserve">Please select an IC from the list </w:t>
      </w:r>
      <w:r>
        <w:rPr>
          <w:szCs w:val="22"/>
        </w:rPr>
        <w:t>to design an affordable and efficient system</w:t>
      </w:r>
      <w:r w:rsidRPr="002C7BF0">
        <w:rPr>
          <w:szCs w:val="22"/>
        </w:rPr>
        <w:t xml:space="preserve"> and justify your answer with proper reasoning.</w:t>
      </w:r>
    </w:p>
    <w:sectPr w:rsidR="00E7185C" w:rsidSect="00386318">
      <w:footerReference w:type="default" r:id="rId9"/>
      <w:type w:val="continuous"/>
      <w:pgSz w:w="12240" w:h="15840" w:orient="portrait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452C" w:rsidP="00087B1B" w:rsidRDefault="0083452C" w14:paraId="4607CCBB" w14:textId="77777777">
      <w:r>
        <w:separator/>
      </w:r>
    </w:p>
  </w:endnote>
  <w:endnote w:type="continuationSeparator" w:id="0">
    <w:p w:rsidR="0083452C" w:rsidP="00087B1B" w:rsidRDefault="0083452C" w14:paraId="7CF53FC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386318" w:rsidR="00D869CF" w:rsidP="00D869CF" w:rsidRDefault="00D869CF" w14:paraId="0F731291" w14:textId="6A4A919C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4B5528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4B5528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:rsidR="00D869CF" w:rsidRDefault="00D869CF" w14:paraId="471F1F3C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452C" w:rsidP="00087B1B" w:rsidRDefault="0083452C" w14:paraId="62E37E91" w14:textId="77777777">
      <w:r>
        <w:separator/>
      </w:r>
    </w:p>
  </w:footnote>
  <w:footnote w:type="continuationSeparator" w:id="0">
    <w:p w:rsidR="0083452C" w:rsidP="00087B1B" w:rsidRDefault="0083452C" w14:paraId="331B6DD3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hint="default" w:ascii="Times New Roman" w:hAnsi="Times New Roman" w:eastAsia="Times New Roman" w:cs="Times New Roman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hint="default" w:ascii="Times New Roman" w:hAnsi="Times New Roman" w:cs="Times New Roman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hint="default" w:ascii="Times New Roman" w:hAnsi="Times New Roman" w:eastAsia="Times New Roman" w:cs="Times New Roman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hint="default" w:ascii="Times New Roman" w:hAnsi="Times New Roman" w:eastAsia="Times New Roman" w:cs="Times New Roman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hint="default" w:ascii="Times New Roman" w:hAnsi="Times New Roman" w:eastAsia="Times New Roman" w:cs="Times New Roman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hint="default" w:ascii="Times New Roman" w:hAnsi="Times New Roman" w:eastAsia="Times New Roman" w:cs="Times New Roman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hint="default" w:ascii="Times New Roman" w:hAnsi="Times New Roman" w:eastAsia="Times New Roman" w:cs="Times New Roman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hint="default" w:ascii="Times New Roman" w:hAnsi="Times New Roman" w:eastAsia="Times New Roman" w:cs="Times New Roman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hint="default" w:ascii="Times New Roman" w:hAnsi="Times New Roman" w:eastAsia="Times New Roman" w:cs="Times New Roman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hint="default" w:ascii="Times New Roman" w:hAnsi="Times New Roman" w:eastAsia="Times New Roman" w:cs="Times New Roman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hint="default" w:ascii="Times New Roman" w:hAnsi="Times New Roman" w:eastAsia="Times New Roman" w:cs="Times New Roman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hint="default" w:ascii="Times New Roman" w:hAnsi="Times New Roman" w:eastAsia="Times New Roman" w:cs="Times New Roman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hint="default" w:ascii="Times New Roman" w:hAnsi="Times New Roman" w:eastAsia="Times New Roman" w:cs="Times New Roman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3"/>
  </w:num>
  <w:num w:numId="2">
    <w:abstractNumId w:val="31"/>
  </w:num>
  <w:num w:numId="3">
    <w:abstractNumId w:val="37"/>
  </w:num>
  <w:num w:numId="4">
    <w:abstractNumId w:val="35"/>
  </w:num>
  <w:num w:numId="5">
    <w:abstractNumId w:val="13"/>
  </w:num>
  <w:num w:numId="6">
    <w:abstractNumId w:val="30"/>
  </w:num>
  <w:num w:numId="7">
    <w:abstractNumId w:val="29"/>
  </w:num>
  <w:num w:numId="8">
    <w:abstractNumId w:val="19"/>
  </w:num>
  <w:num w:numId="9">
    <w:abstractNumId w:val="14"/>
  </w:num>
  <w:num w:numId="10">
    <w:abstractNumId w:val="22"/>
  </w:num>
  <w:num w:numId="11">
    <w:abstractNumId w:val="16"/>
  </w:num>
  <w:num w:numId="12">
    <w:abstractNumId w:val="2"/>
  </w:num>
  <w:num w:numId="13">
    <w:abstractNumId w:val="24"/>
  </w:num>
  <w:num w:numId="14">
    <w:abstractNumId w:val="5"/>
  </w:num>
  <w:num w:numId="15">
    <w:abstractNumId w:val="4"/>
  </w:num>
  <w:num w:numId="16">
    <w:abstractNumId w:val="17"/>
  </w:num>
  <w:num w:numId="17">
    <w:abstractNumId w:val="34"/>
  </w:num>
  <w:num w:numId="18">
    <w:abstractNumId w:val="8"/>
  </w:num>
  <w:num w:numId="19">
    <w:abstractNumId w:val="38"/>
  </w:num>
  <w:num w:numId="20">
    <w:abstractNumId w:val="9"/>
  </w:num>
  <w:num w:numId="21">
    <w:abstractNumId w:val="12"/>
  </w:num>
  <w:num w:numId="22">
    <w:abstractNumId w:val="36"/>
  </w:num>
  <w:num w:numId="23">
    <w:abstractNumId w:val="28"/>
  </w:num>
  <w:num w:numId="24">
    <w:abstractNumId w:val="26"/>
  </w:num>
  <w:num w:numId="25">
    <w:abstractNumId w:val="18"/>
  </w:num>
  <w:num w:numId="26">
    <w:abstractNumId w:val="1"/>
  </w:num>
  <w:num w:numId="27">
    <w:abstractNumId w:val="15"/>
  </w:num>
  <w:num w:numId="28">
    <w:abstractNumId w:val="21"/>
  </w:num>
  <w:num w:numId="29">
    <w:abstractNumId w:val="3"/>
  </w:num>
  <w:num w:numId="30">
    <w:abstractNumId w:val="25"/>
  </w:num>
  <w:num w:numId="31">
    <w:abstractNumId w:val="23"/>
  </w:num>
  <w:num w:numId="32">
    <w:abstractNumId w:val="11"/>
  </w:num>
  <w:num w:numId="33">
    <w:abstractNumId w:val="0"/>
  </w:num>
  <w:num w:numId="34">
    <w:abstractNumId w:val="27"/>
  </w:num>
  <w:num w:numId="35">
    <w:abstractNumId w:val="6"/>
  </w:num>
  <w:num w:numId="36">
    <w:abstractNumId w:val="20"/>
  </w:num>
  <w:num w:numId="37">
    <w:abstractNumId w:val="32"/>
  </w:num>
  <w:num w:numId="38">
    <w:abstractNumId w:val="7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rwUAwgky3SwAAAA=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B5B"/>
    <w:rsid w:val="000D7C84"/>
    <w:rsid w:val="000E1C8F"/>
    <w:rsid w:val="000F1D5B"/>
    <w:rsid w:val="000F5826"/>
    <w:rsid w:val="000F6BE1"/>
    <w:rsid w:val="00101148"/>
    <w:rsid w:val="0010177A"/>
    <w:rsid w:val="00107FF2"/>
    <w:rsid w:val="00112405"/>
    <w:rsid w:val="00113AAB"/>
    <w:rsid w:val="00117AF6"/>
    <w:rsid w:val="001211A6"/>
    <w:rsid w:val="0012160B"/>
    <w:rsid w:val="0012646D"/>
    <w:rsid w:val="001327A0"/>
    <w:rsid w:val="001414D3"/>
    <w:rsid w:val="00142557"/>
    <w:rsid w:val="001540FB"/>
    <w:rsid w:val="00164ED0"/>
    <w:rsid w:val="001666F0"/>
    <w:rsid w:val="001729A6"/>
    <w:rsid w:val="0017730D"/>
    <w:rsid w:val="00177A07"/>
    <w:rsid w:val="00183077"/>
    <w:rsid w:val="00183A51"/>
    <w:rsid w:val="0018785C"/>
    <w:rsid w:val="00190DDB"/>
    <w:rsid w:val="001928E9"/>
    <w:rsid w:val="0019538C"/>
    <w:rsid w:val="001A759E"/>
    <w:rsid w:val="001D52E9"/>
    <w:rsid w:val="001E4BB9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4DE7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A4F8A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2743"/>
    <w:rsid w:val="003347B5"/>
    <w:rsid w:val="00336EFD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97E67"/>
    <w:rsid w:val="003A1381"/>
    <w:rsid w:val="003A2B5A"/>
    <w:rsid w:val="003A77BB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72AB7"/>
    <w:rsid w:val="00480627"/>
    <w:rsid w:val="00481619"/>
    <w:rsid w:val="0048344C"/>
    <w:rsid w:val="00492397"/>
    <w:rsid w:val="004953E9"/>
    <w:rsid w:val="00496416"/>
    <w:rsid w:val="004B18E5"/>
    <w:rsid w:val="004B2652"/>
    <w:rsid w:val="004B5528"/>
    <w:rsid w:val="004C5AB6"/>
    <w:rsid w:val="004C7975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1DD8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13BF"/>
    <w:rsid w:val="00662CF3"/>
    <w:rsid w:val="0066589C"/>
    <w:rsid w:val="006662FB"/>
    <w:rsid w:val="006664C5"/>
    <w:rsid w:val="00684FEF"/>
    <w:rsid w:val="00690DE4"/>
    <w:rsid w:val="00690F29"/>
    <w:rsid w:val="006A0837"/>
    <w:rsid w:val="006A1AC7"/>
    <w:rsid w:val="006A2554"/>
    <w:rsid w:val="006A41CC"/>
    <w:rsid w:val="006A676A"/>
    <w:rsid w:val="006B32CC"/>
    <w:rsid w:val="006C65DD"/>
    <w:rsid w:val="006D2379"/>
    <w:rsid w:val="00705F22"/>
    <w:rsid w:val="00710450"/>
    <w:rsid w:val="00727FB3"/>
    <w:rsid w:val="0073039F"/>
    <w:rsid w:val="00731886"/>
    <w:rsid w:val="00733CC7"/>
    <w:rsid w:val="00744E15"/>
    <w:rsid w:val="00746FD8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16984"/>
    <w:rsid w:val="00825C09"/>
    <w:rsid w:val="00825EC8"/>
    <w:rsid w:val="0083452C"/>
    <w:rsid w:val="00842B72"/>
    <w:rsid w:val="0086098A"/>
    <w:rsid w:val="0086556F"/>
    <w:rsid w:val="00866307"/>
    <w:rsid w:val="008673DE"/>
    <w:rsid w:val="008722EA"/>
    <w:rsid w:val="00873B3D"/>
    <w:rsid w:val="00875756"/>
    <w:rsid w:val="00884D1B"/>
    <w:rsid w:val="00897F2F"/>
    <w:rsid w:val="008A05A9"/>
    <w:rsid w:val="008B5590"/>
    <w:rsid w:val="008D165D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52347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318A3"/>
    <w:rsid w:val="00A45075"/>
    <w:rsid w:val="00A57C71"/>
    <w:rsid w:val="00A62673"/>
    <w:rsid w:val="00A65198"/>
    <w:rsid w:val="00A76C79"/>
    <w:rsid w:val="00A80C02"/>
    <w:rsid w:val="00A91087"/>
    <w:rsid w:val="00A94B58"/>
    <w:rsid w:val="00A97566"/>
    <w:rsid w:val="00AA28CC"/>
    <w:rsid w:val="00AA59DF"/>
    <w:rsid w:val="00AA6761"/>
    <w:rsid w:val="00AA6F50"/>
    <w:rsid w:val="00AA7F0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86A2B"/>
    <w:rsid w:val="00BA5D0F"/>
    <w:rsid w:val="00BB08D6"/>
    <w:rsid w:val="00BB4C21"/>
    <w:rsid w:val="00BB4E75"/>
    <w:rsid w:val="00BD1C94"/>
    <w:rsid w:val="00BE660F"/>
    <w:rsid w:val="00BE75D4"/>
    <w:rsid w:val="00BF0BEB"/>
    <w:rsid w:val="00C103E0"/>
    <w:rsid w:val="00C15A62"/>
    <w:rsid w:val="00C17B1B"/>
    <w:rsid w:val="00C23040"/>
    <w:rsid w:val="00C235A7"/>
    <w:rsid w:val="00C27145"/>
    <w:rsid w:val="00C27273"/>
    <w:rsid w:val="00C40520"/>
    <w:rsid w:val="00C41BED"/>
    <w:rsid w:val="00C430AF"/>
    <w:rsid w:val="00C451A2"/>
    <w:rsid w:val="00C52DBC"/>
    <w:rsid w:val="00C54EE7"/>
    <w:rsid w:val="00C63EF7"/>
    <w:rsid w:val="00C71FA8"/>
    <w:rsid w:val="00C76AA5"/>
    <w:rsid w:val="00C84645"/>
    <w:rsid w:val="00C92825"/>
    <w:rsid w:val="00C937C6"/>
    <w:rsid w:val="00C9620E"/>
    <w:rsid w:val="00CA4D1F"/>
    <w:rsid w:val="00CB1B16"/>
    <w:rsid w:val="00CC249E"/>
    <w:rsid w:val="00CC42AD"/>
    <w:rsid w:val="00CC69FD"/>
    <w:rsid w:val="00CC70DB"/>
    <w:rsid w:val="00CC7AAA"/>
    <w:rsid w:val="00CD0552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57CDE"/>
    <w:rsid w:val="00D623B8"/>
    <w:rsid w:val="00D65BC3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A440C"/>
    <w:rsid w:val="00EA446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4D61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  <w:rsid w:val="0193D67B"/>
    <w:rsid w:val="053ECD2B"/>
    <w:rsid w:val="1E9B903C"/>
    <w:rsid w:val="45086DE4"/>
    <w:rsid w:val="4D6B8E5F"/>
    <w:rsid w:val="583491B5"/>
    <w:rsid w:val="7B695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hAnsi="Times New Roman" w:eastAsia="MS Mincho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hAnsi="Arial Unicode MS" w:eastAsia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hAnsi="Arial Unicode MS" w:eastAsia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styleId="HeaderChar" w:customStyle="1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styleId="FooterChar" w:customStyle="1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styleId="fontstyle01" w:customStyle="1">
    <w:name w:val="fontstyle01"/>
    <w:basedOn w:val="DefaultParagraphFont"/>
    <w:rsid w:val="004D6BB9"/>
    <w:rPr>
      <w:rFonts w:hint="default" w:ascii="TimesNewRomanPSMT" w:hAnsi="TimesNewRomanPSM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hAnsi="Arial" w:eastAsia="Times New Roman"/>
      <w:i/>
      <w:szCs w:val="20"/>
    </w:rPr>
  </w:style>
  <w:style w:type="character" w:styleId="SubtitleChar" w:customStyle="1">
    <w:name w:val="Subtitle Char"/>
    <w:basedOn w:val="DefaultParagraphFont"/>
    <w:link w:val="Subtitle"/>
    <w:rsid w:val="00586886"/>
    <w:rPr>
      <w:rFonts w:ascii="Arial" w:hAnsi="Arial" w:eastAsia="Times New Roman"/>
      <w:i/>
      <w:sz w:val="24"/>
    </w:rPr>
  </w:style>
  <w:style w:type="table" w:styleId="TableGrid1" w:customStyle="1">
    <w:name w:val="Table Grid1"/>
    <w:basedOn w:val="TableNormal"/>
    <w:next w:val="TableGrid"/>
    <w:uiPriority w:val="59"/>
    <w:rsid w:val="00480627"/>
    <w:rPr>
      <w:rFonts w:ascii="Calibri" w:hAnsi="Calibri" w:eastAsia="Calibr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4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2E7988365E6A46B8F43A9D7090DB36" ma:contentTypeVersion="4" ma:contentTypeDescription="Create a new document." ma:contentTypeScope="" ma:versionID="acb5e51bce88aeaa521865d11731df5d">
  <xsd:schema xmlns:xsd="http://www.w3.org/2001/XMLSchema" xmlns:xs="http://www.w3.org/2001/XMLSchema" xmlns:p="http://schemas.microsoft.com/office/2006/metadata/properties" xmlns:ns2="6cb8487e-587d-413a-870b-8efaba1a9ae9" targetNamespace="http://schemas.microsoft.com/office/2006/metadata/properties" ma:root="true" ma:fieldsID="645d8da3d9f0ad2198cb81f33e578bac" ns2:_="">
    <xsd:import namespace="6cb8487e-587d-413a-870b-8efaba1a9a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8487e-587d-413a-870b-8efaba1a9a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3A05A5-9167-4F4F-832A-55D12E0B9C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18A8228-A915-4CEE-9DD9-2BDC47CF09FA}"/>
</file>

<file path=customXml/itemProps3.xml><?xml version="1.0" encoding="utf-8"?>
<ds:datastoreItem xmlns:ds="http://schemas.openxmlformats.org/officeDocument/2006/customXml" ds:itemID="{92C0C1D0-AACD-4772-B6FC-688722B62F92}"/>
</file>

<file path=customXml/itemProps4.xml><?xml version="1.0" encoding="utf-8"?>
<ds:datastoreItem xmlns:ds="http://schemas.openxmlformats.org/officeDocument/2006/customXml" ds:itemID="{9B0A9DFC-6A3A-4DA4-8753-929AE138EC3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IUB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ab 5</dc:title>
  <dc:subject>Microwave Engineering</dc:subject>
  <dc:creator>Dr. M. Tanseer Ali</dc:creator>
  <keywords/>
  <lastModifiedBy>MD. SHANJID HASAN ABIR</lastModifiedBy>
  <revision>12</revision>
  <lastPrinted>2023-06-10T01:51:00.0000000Z</lastPrinted>
  <dcterms:created xsi:type="dcterms:W3CDTF">2023-06-10T01:51:00.0000000Z</dcterms:created>
  <dcterms:modified xsi:type="dcterms:W3CDTF">2024-02-20T16:52:26.990513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2E7988365E6A46B8F43A9D7090DB36</vt:lpwstr>
  </property>
</Properties>
</file>